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66A2D" w14:textId="77777777" w:rsidR="00D9226D" w:rsidRDefault="00D9226D" w:rsidP="00D9226D">
      <w:r>
        <w:t>Option A: Role of a Nutrient</w:t>
      </w:r>
    </w:p>
    <w:p w14:paraId="52340A3A" w14:textId="77777777" w:rsidR="00D9226D" w:rsidRDefault="00D9226D" w:rsidP="00D9226D">
      <w:r>
        <w:t xml:space="preserve">Discuss a role that one of the following nutrients plays within the human body.  Explain how the nutrient works to perform the specific role and why it is important. </w:t>
      </w:r>
    </w:p>
    <w:p w14:paraId="024D3E93" w14:textId="05FCC99A" w:rsidR="00D9226D" w:rsidRDefault="00D9226D" w:rsidP="00D9226D">
      <w:r>
        <w:t>Total protein</w:t>
      </w:r>
      <w:r>
        <w:t xml:space="preserve"> </w:t>
      </w:r>
    </w:p>
    <w:p w14:paraId="4DCEBAD0" w14:textId="4814FD6D" w:rsidR="006902BB" w:rsidRDefault="006902BB" w:rsidP="00D9226D">
      <w:r>
        <w:t>Protein is one of the three macronutrients</w:t>
      </w:r>
      <w:r w:rsidR="009F5258">
        <w:t xml:space="preserve"> in our diet</w:t>
      </w:r>
      <w:r>
        <w:t xml:space="preserve"> and plays a major role in building and maintaining muscle cells</w:t>
      </w:r>
      <w:r w:rsidR="00B362DA">
        <w:t xml:space="preserve"> in the body</w:t>
      </w:r>
      <w:r>
        <w:t>.</w:t>
      </w:r>
      <w:r w:rsidR="00B362DA">
        <w:t xml:space="preserve"> </w:t>
      </w:r>
      <w:r w:rsidR="00AC393F">
        <w:t>Muscle cells are essential because they allow for voluntary movement such as walking and involuntary actions such as beating of the heart.</w:t>
      </w:r>
      <w:r w:rsidR="00B048FA">
        <w:t xml:space="preserve"> </w:t>
      </w:r>
      <w:r w:rsidR="00743AA2">
        <w:t>Muscle fibers are made up of myofibrils such as actin and myosin that cause the muscle to contract and relax, which causes movement.</w:t>
      </w:r>
      <w:r w:rsidR="00EC2D89">
        <w:t xml:space="preserve"> </w:t>
      </w:r>
      <w:r w:rsidR="00FE526F">
        <w:t xml:space="preserve">Myoglobin is </w:t>
      </w:r>
      <w:r w:rsidR="00FB20D2">
        <w:t>a sarcoplasmic protein in muscles that store oxygen from hemoglobin until it utilized in metabolism.</w:t>
      </w:r>
      <w:r w:rsidR="00EF17E5">
        <w:t xml:space="preserve"> There are also regulatory proteins</w:t>
      </w:r>
      <w:r w:rsidR="002A62C3">
        <w:t xml:space="preserve"> </w:t>
      </w:r>
      <w:r w:rsidR="00EF17E5">
        <w:t>such as troponin that control the contractions based on the presence of Calcium.</w:t>
      </w:r>
      <w:r w:rsidR="00447B9B">
        <w:t xml:space="preserve"> </w:t>
      </w:r>
      <w:r w:rsidR="000D16A0">
        <w:t xml:space="preserve">All these proteins in the muscle cells work together to allow for movement in the body. </w:t>
      </w:r>
      <w:r w:rsidR="00682F6E">
        <w:t>When we eat protein</w:t>
      </w:r>
      <w:r w:rsidR="00EF17E5">
        <w:t xml:space="preserve">, </w:t>
      </w:r>
      <w:r w:rsidR="00682F6E">
        <w:t>it</w:t>
      </w:r>
      <w:r w:rsidR="00EF17E5">
        <w:t xml:space="preserve"> is</w:t>
      </w:r>
      <w:r w:rsidR="00682F6E">
        <w:t xml:space="preserve"> first</w:t>
      </w:r>
      <w:r w:rsidR="00EF17E5">
        <w:t xml:space="preserve"> broken down into amino acids by stomach and small intestine, which are then absorbed into capillaries and built into new proteins through translation</w:t>
      </w:r>
      <w:r w:rsidR="00DE1926">
        <w:t xml:space="preserve"> in ribosomes</w:t>
      </w:r>
      <w:r w:rsidR="00EF17E5">
        <w:t>.</w:t>
      </w:r>
      <w:r w:rsidR="00DE1926">
        <w:t xml:space="preserve"> </w:t>
      </w:r>
      <w:r w:rsidR="0093449C">
        <w:t xml:space="preserve">These proteins are then used to build new muscle cells, which is why protein is essential to maintaining and building muscle.  </w:t>
      </w:r>
      <w:r w:rsidR="00682F6E">
        <w:t xml:space="preserve"> </w:t>
      </w:r>
    </w:p>
    <w:p w14:paraId="4346B8FB" w14:textId="77777777" w:rsidR="0029714E" w:rsidRDefault="0029714E" w:rsidP="00D9226D"/>
    <w:p w14:paraId="5B9F1965" w14:textId="3DA0B639" w:rsidR="00D9226D" w:rsidRDefault="001F7398" w:rsidP="00D9226D">
      <w:pPr>
        <w:tabs>
          <w:tab w:val="left" w:pos="7008"/>
        </w:tabs>
      </w:pPr>
      <w:r>
        <w:t>Source:</w:t>
      </w:r>
    </w:p>
    <w:p w14:paraId="597B7CDA" w14:textId="2CBBF91B" w:rsidR="001F7398" w:rsidRDefault="001F7398" w:rsidP="00D9226D">
      <w:pPr>
        <w:tabs>
          <w:tab w:val="left" w:pos="7008"/>
        </w:tabs>
      </w:pPr>
      <w:r w:rsidRPr="001F7398">
        <w:t>https://www.physio-pedia.com/Muscle_Proteins</w:t>
      </w:r>
    </w:p>
    <w:sectPr w:rsidR="001F73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E3461C"/>
    <w:multiLevelType w:val="multilevel"/>
    <w:tmpl w:val="A1826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NTQzMjc3MDU1NDVU0lEKTi0uzszPAykwrAUALc4VdiwAAAA="/>
  </w:docVars>
  <w:rsids>
    <w:rsidRoot w:val="00C72586"/>
    <w:rsid w:val="00021CED"/>
    <w:rsid w:val="0006690E"/>
    <w:rsid w:val="000D16A0"/>
    <w:rsid w:val="001F7398"/>
    <w:rsid w:val="0029714E"/>
    <w:rsid w:val="002A62C3"/>
    <w:rsid w:val="002B559D"/>
    <w:rsid w:val="003606A5"/>
    <w:rsid w:val="00447B9B"/>
    <w:rsid w:val="005F1E91"/>
    <w:rsid w:val="00682F6E"/>
    <w:rsid w:val="006902BB"/>
    <w:rsid w:val="006B3298"/>
    <w:rsid w:val="00743AA2"/>
    <w:rsid w:val="00861492"/>
    <w:rsid w:val="00884F8E"/>
    <w:rsid w:val="008B6564"/>
    <w:rsid w:val="0093449C"/>
    <w:rsid w:val="009F5258"/>
    <w:rsid w:val="00AC393F"/>
    <w:rsid w:val="00AF16F9"/>
    <w:rsid w:val="00B048FA"/>
    <w:rsid w:val="00B362DA"/>
    <w:rsid w:val="00B459D2"/>
    <w:rsid w:val="00BD4DC3"/>
    <w:rsid w:val="00C72586"/>
    <w:rsid w:val="00C748D4"/>
    <w:rsid w:val="00C90315"/>
    <w:rsid w:val="00CD5112"/>
    <w:rsid w:val="00D9226D"/>
    <w:rsid w:val="00DE1926"/>
    <w:rsid w:val="00E14C2F"/>
    <w:rsid w:val="00EC2D89"/>
    <w:rsid w:val="00EF17E5"/>
    <w:rsid w:val="00F944CC"/>
    <w:rsid w:val="00FB20D2"/>
    <w:rsid w:val="00FE52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DCB608"/>
  <w15:chartTrackingRefBased/>
  <w15:docId w15:val="{5153A447-DB5B-4399-B45A-C7C16357A9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3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Anoop Avunuri</dc:creator>
  <cp:keywords/>
  <dc:description/>
  <cp:lastModifiedBy>Sai Anoop Avunuri</cp:lastModifiedBy>
  <cp:revision>34</cp:revision>
  <dcterms:created xsi:type="dcterms:W3CDTF">2022-02-27T16:07:00Z</dcterms:created>
  <dcterms:modified xsi:type="dcterms:W3CDTF">2022-02-27T17:36:00Z</dcterms:modified>
</cp:coreProperties>
</file>